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E4FEE" w14:textId="77777777"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14:paraId="6E7D2E15" w14:textId="77777777" w:rsidR="00934236" w:rsidRPr="00CE4CED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="00871DAE">
        <w:rPr>
          <w:rFonts w:ascii="Bookman Old Style" w:hAnsi="Bookman Old Style" w:cs="Times New Roman"/>
          <w:b/>
          <w:sz w:val="24"/>
          <w:szCs w:val="24"/>
        </w:rPr>
        <w:t>25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="00116328">
        <w:rPr>
          <w:rFonts w:ascii="Bookman Old Style" w:hAnsi="Bookman Old Style" w:cs="Times New Roman"/>
          <w:b/>
          <w:sz w:val="24"/>
          <w:szCs w:val="24"/>
          <w:lang w:val="en-AU"/>
        </w:rPr>
        <w:t>.A./</w:t>
      </w:r>
      <w:r w:rsidR="005477AD">
        <w:rPr>
          <w:rFonts w:ascii="Bookman Old Style" w:hAnsi="Bookman Old Style" w:cs="Times New Roman"/>
          <w:b/>
          <w:sz w:val="24"/>
          <w:szCs w:val="24"/>
        </w:rPr>
        <w:t>2022</w:t>
      </w:r>
    </w:p>
    <w:p w14:paraId="535DC68D" w14:textId="77777777"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96F0DB" w14:textId="77777777"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CA2CF08" w14:textId="77777777"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3764A202" w14:textId="77777777" w:rsidR="0068291F" w:rsidRPr="006B2EFC" w:rsidRDefault="00AB0651" w:rsidP="0068291F">
      <w:pPr>
        <w:spacing w:before="4" w:line="243" w:lineRule="auto"/>
        <w:ind w:right="388"/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itle</w:t>
      </w:r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68291F" w:rsidRPr="00B032DC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SCRATCH ASSISTED PHYSICS LEARNING WITH A STEM APPROACH IN THE PANDEMIC ERA TO DEVELOP 21</w:t>
      </w:r>
      <w:r w:rsidR="0068291F" w:rsidRPr="00A82F3A">
        <w:rPr>
          <w:rFonts w:ascii="Calisto MT" w:eastAsia="Calisto MT" w:hAnsi="Calisto MT" w:cs="Calisto MT"/>
          <w:b/>
          <w:color w:val="000000" w:themeColor="text1"/>
          <w:sz w:val="24"/>
          <w:szCs w:val="24"/>
          <w:vertAlign w:val="superscript"/>
        </w:rPr>
        <w:t>st</w:t>
      </w:r>
      <w:r w:rsidR="0068291F" w:rsidRPr="00B032DC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 xml:space="preserve"> CENTURY LEARNING </w:t>
      </w:r>
      <w:r w:rsidR="0068291F" w:rsidRPr="006B2EFC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SKILLS</w:t>
      </w:r>
    </w:p>
    <w:p w14:paraId="2DA86302" w14:textId="2A42AEC9" w:rsidR="007A4602" w:rsidRDefault="00AB0651" w:rsidP="007A4602">
      <w:pPr>
        <w:jc w:val="both"/>
        <w:rPr>
          <w:rFonts w:ascii="Times New Roman" w:hAnsi="Times New Roman" w:cs="Times New Roman"/>
          <w:sz w:val="24"/>
          <w:szCs w:val="24"/>
        </w:rPr>
      </w:pPr>
      <w:r w:rsidRPr="007A4602">
        <w:rPr>
          <w:rFonts w:ascii="Times New Roman" w:hAnsi="Times New Roman" w:cs="Times New Roman"/>
          <w:sz w:val="24"/>
          <w:szCs w:val="24"/>
        </w:rPr>
        <w:t>authors</w:t>
      </w:r>
      <w:r w:rsidRPr="007A4602">
        <w:rPr>
          <w:rFonts w:ascii="Times New Roman" w:hAnsi="Times New Roman" w:cs="Times New Roman"/>
          <w:sz w:val="24"/>
          <w:szCs w:val="24"/>
        </w:rPr>
        <w:tab/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C46F4" w:rsidRPr="007A4602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4602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48C5" w:rsidRPr="007A4602">
        <w:rPr>
          <w:rFonts w:ascii="Times New Roman" w:hAnsi="Times New Roman" w:cs="Times New Roman"/>
          <w:sz w:val="24"/>
          <w:szCs w:val="24"/>
        </w:rPr>
        <w:t xml:space="preserve"> </w:t>
      </w:r>
      <w:r w:rsidR="0068291F">
        <w:rPr>
          <w:rFonts w:ascii="Times New Roman" w:hAnsi="Times New Roman" w:cs="Times New Roman"/>
          <w:sz w:val="24"/>
          <w:szCs w:val="24"/>
        </w:rPr>
        <w:t>Dwi Yulianti</w:t>
      </w:r>
    </w:p>
    <w:p w14:paraId="2FEB10FB" w14:textId="3D6DAE2C" w:rsidR="007A4602" w:rsidRPr="0068291F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68291F">
        <w:rPr>
          <w:rFonts w:ascii="Times New Roman" w:hAnsi="Times New Roman" w:cs="Times New Roman"/>
          <w:sz w:val="24"/>
          <w:szCs w:val="24"/>
        </w:rPr>
        <w:t xml:space="preserve"> Sugianto</w:t>
      </w:r>
    </w:p>
    <w:p w14:paraId="67F72B12" w14:textId="6287F054" w:rsidR="007A4602" w:rsidRPr="0068291F" w:rsidRDefault="007A4602" w:rsidP="007A460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3.</w:t>
      </w:r>
      <w:r w:rsidR="00913551" w:rsidRPr="007A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291F">
        <w:rPr>
          <w:rFonts w:ascii="Times New Roman" w:hAnsi="Times New Roman" w:cs="Times New Roman"/>
          <w:sz w:val="24"/>
          <w:szCs w:val="24"/>
        </w:rPr>
        <w:t>Khoirunnisa Meiah Ngafidin</w:t>
      </w:r>
    </w:p>
    <w:p w14:paraId="103C5318" w14:textId="77777777"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5477AD">
        <w:rPr>
          <w:rFonts w:ascii="Times New Roman" w:hAnsi="Times New Roman" w:cs="Times New Roman"/>
          <w:sz w:val="24"/>
          <w:szCs w:val="24"/>
        </w:rPr>
        <w:t>March 2022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14:paraId="754C755D" w14:textId="77777777"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13F7317" w14:textId="77777777"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2EE809" w14:textId="77777777"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4888155" w14:textId="4CB32D0A" w:rsidR="00AB0651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8291F">
        <w:rPr>
          <w:rFonts w:ascii="Times New Roman" w:hAnsi="Times New Roman" w:cs="Times New Roman"/>
          <w:sz w:val="24"/>
          <w:szCs w:val="24"/>
        </w:rPr>
        <w:t>31 March 2022</w:t>
      </w:r>
    </w:p>
    <w:p w14:paraId="03D6481D" w14:textId="77777777" w:rsidR="00F948C5" w:rsidRPr="00F948C5" w:rsidRDefault="00AB0651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14:paraId="4E9936C8" w14:textId="1B0ACF11" w:rsidR="000C46F4" w:rsidRDefault="0068291F" w:rsidP="000C46F4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73E46D3C" wp14:editId="0BA777BD">
                <wp:simplePos x="0" y="0"/>
                <wp:positionH relativeFrom="column">
                  <wp:posOffset>4097020</wp:posOffset>
                </wp:positionH>
                <wp:positionV relativeFrom="paragraph">
                  <wp:posOffset>-94615</wp:posOffset>
                </wp:positionV>
                <wp:extent cx="771630" cy="504210"/>
                <wp:effectExtent l="38100" t="38100" r="47625" b="4826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771630" cy="504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31B812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322.25pt;margin-top:-7.8pt;width:61.45pt;height:40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">
                <v:imagedata r:id="rId8" o:title=""/>
              </v:shape>
            </w:pict>
          </mc:Fallback>
        </mc:AlternateContent>
      </w:r>
    </w:p>
    <w:p w14:paraId="66D783F9" w14:textId="10D3C176" w:rsidR="00226200" w:rsidRPr="00226200" w:rsidRDefault="00380E65" w:rsidP="00226200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4EEE82E" w14:textId="17BF5B58" w:rsidR="00F948C5" w:rsidRPr="00F948C5" w:rsidRDefault="00416589" w:rsidP="00226200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80E65">
        <w:rPr>
          <w:rFonts w:ascii="Times New Roman" w:hAnsi="Times New Roman" w:cs="Times New Roman"/>
          <w:sz w:val="24"/>
          <w:szCs w:val="24"/>
        </w:rPr>
        <w:t>[</w:t>
      </w:r>
      <w:r w:rsidR="0068291F">
        <w:rPr>
          <w:rFonts w:ascii="Times New Roman" w:hAnsi="Times New Roman" w:cs="Times New Roman"/>
          <w:sz w:val="24"/>
          <w:szCs w:val="24"/>
        </w:rPr>
        <w:t xml:space="preserve">Dwi Yulianti </w:t>
      </w:r>
      <w:r w:rsidR="00380E65">
        <w:rPr>
          <w:rFonts w:ascii="Times New Roman" w:hAnsi="Times New Roman" w:cs="Times New Roman"/>
          <w:sz w:val="24"/>
          <w:szCs w:val="24"/>
        </w:rPr>
        <w:t>]</w:t>
      </w:r>
    </w:p>
    <w:p w14:paraId="0C4E2F2A" w14:textId="77777777" w:rsidR="000C46F4" w:rsidRDefault="000C46F4" w:rsidP="000C46F4">
      <w:pPr>
        <w:jc w:val="both"/>
        <w:rPr>
          <w:lang w:val="en-US"/>
        </w:rPr>
      </w:pPr>
    </w:p>
    <w:p w14:paraId="2E741AE0" w14:textId="77777777"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14523A">
      <w:headerReference w:type="default" r:id="rId9"/>
      <w:pgSz w:w="12240" w:h="15840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4A52B" w14:textId="77777777" w:rsidR="00173BF4" w:rsidRDefault="00173BF4" w:rsidP="00934236">
      <w:pPr>
        <w:spacing w:after="0" w:line="240" w:lineRule="auto"/>
      </w:pPr>
      <w:r>
        <w:separator/>
      </w:r>
    </w:p>
  </w:endnote>
  <w:endnote w:type="continuationSeparator" w:id="0">
    <w:p w14:paraId="1745C088" w14:textId="77777777" w:rsidR="00173BF4" w:rsidRDefault="00173BF4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69D0E" w14:textId="77777777" w:rsidR="00173BF4" w:rsidRDefault="00173BF4" w:rsidP="00934236">
      <w:pPr>
        <w:spacing w:after="0" w:line="240" w:lineRule="auto"/>
      </w:pPr>
      <w:r>
        <w:separator/>
      </w:r>
    </w:p>
  </w:footnote>
  <w:footnote w:type="continuationSeparator" w:id="0">
    <w:p w14:paraId="07C1225F" w14:textId="77777777" w:rsidR="00173BF4" w:rsidRDefault="00173BF4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36CA7" w14:textId="77777777" w:rsidR="00934236" w:rsidRPr="0068779B" w:rsidRDefault="00116328" w:rsidP="0068779B">
    <w:pPr>
      <w:spacing w:after="0" w:line="240" w:lineRule="auto"/>
      <w:ind w:left="-1134" w:right="-755"/>
      <w:jc w:val="center"/>
      <w:rPr>
        <w:b/>
        <w:bCs/>
        <w:sz w:val="20"/>
        <w:lang w:val="en-GB"/>
      </w:rPr>
    </w:pP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91AC4D" wp14:editId="6B8BD612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EF589F" w14:textId="77777777" w:rsidR="00934236" w:rsidRDefault="00934236" w:rsidP="00934236">
                          <w:r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 wp14:anchorId="34F6C117" wp14:editId="795A6A9D">
                                <wp:extent cx="790575" cy="790575"/>
                                <wp:effectExtent l="0" t="0" r="9525" b="9525"/>
                                <wp:docPr id="7" name="Picture 7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6BDD65A5" wp14:editId="2791696C">
                          <wp:extent cx="790575" cy="790575"/>
                          <wp:effectExtent l="0" t="0" r="9525" b="9525"/>
                          <wp:docPr id="7" name="Picture 7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EA0510B" wp14:editId="17521167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25C0D5" w14:textId="77777777" w:rsidR="00934236" w:rsidRDefault="00934236" w:rsidP="00934236">
                          <w:r>
                            <w:rPr>
                              <w:noProof/>
                              <w:lang w:eastAsia="id-ID"/>
                            </w:rPr>
                            <w:drawing>
                              <wp:inline distT="0" distB="0" distL="0" distR="0" wp14:anchorId="1CB91262" wp14:editId="0302EB22">
                                <wp:extent cx="742950" cy="990601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eastAsia="id-ID"/>
                      </w:rPr>
                      <w:drawing>
                        <wp:inline distT="0" distB="0" distL="0" distR="0" wp14:anchorId="04637A71" wp14:editId="775D06A8">
                          <wp:extent cx="742950" cy="990601"/>
                          <wp:effectExtent l="0" t="0" r="0" b="0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779B" w:rsidRPr="0068779B">
      <w:rPr>
        <w:rFonts w:ascii="Arial" w:eastAsia="Times New Roman" w:hAnsi="Arial" w:cs="Arial"/>
        <w:b/>
        <w:bCs/>
        <w:noProof/>
        <w:sz w:val="20"/>
        <w:szCs w:val="24"/>
        <w:lang w:val="en-GB" w:eastAsia="id-ID"/>
      </w:rPr>
      <w:t xml:space="preserve"> </w:t>
    </w:r>
    <w:r w:rsidR="00BA5BB0" w:rsidRPr="00F1673C">
      <w:rPr>
        <w:b/>
        <w:sz w:val="18"/>
      </w:rPr>
      <w:t>MINISTRY OF EDUCATION, CULTURE, RESEARCH AND TECHNOLOGY</w:t>
    </w:r>
  </w:p>
  <w:p w14:paraId="6FBC32E8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14:paraId="21F9F23B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14:paraId="0CCE9655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14:paraId="6C69E6A2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14:paraId="35C1D80D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14:paraId="688A46A8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14:paraId="1BC5965E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Nationally Accredited Decree of </w:t>
    </w:r>
    <w:r w:rsidR="00C860CE" w:rsidRPr="00C860CE">
      <w:rPr>
        <w:b/>
        <w:sz w:val="16"/>
      </w:rPr>
      <w:t xml:space="preserve">The </w:t>
    </w:r>
    <w:r w:rsidR="00BA5BB0">
      <w:rPr>
        <w:b/>
        <w:sz w:val="16"/>
      </w:rPr>
      <w:t xml:space="preserve">Minister of </w:t>
    </w:r>
    <w:r w:rsidR="00BA5BB0" w:rsidRPr="00F1673C">
      <w:rPr>
        <w:b/>
        <w:sz w:val="16"/>
      </w:rPr>
      <w:t>Education, Culture, Research and Technology</w:t>
    </w:r>
    <w:r w:rsidR="00BA5BB0">
      <w:rPr>
        <w:b/>
        <w:sz w:val="16"/>
      </w:rPr>
      <w:t xml:space="preserve"> </w:t>
    </w:r>
    <w:r w:rsidRPr="0019494B">
      <w:rPr>
        <w:b/>
        <w:sz w:val="16"/>
      </w:rPr>
      <w:t>No. 2/E/KPT/2015</w:t>
    </w:r>
  </w:p>
  <w:p w14:paraId="062646E1" w14:textId="77777777" w:rsidR="00934236" w:rsidRPr="0019494B" w:rsidRDefault="00C860CE" w:rsidP="00934236">
    <w:pPr>
      <w:spacing w:after="0" w:line="240" w:lineRule="auto"/>
      <w:ind w:left="-1134" w:right="-755"/>
      <w:jc w:val="center"/>
      <w:rPr>
        <w:b/>
        <w:sz w:val="16"/>
      </w:rPr>
    </w:pPr>
    <w:r>
      <w:rPr>
        <w:b/>
        <w:sz w:val="16"/>
      </w:rPr>
      <w:t>SCOPUS INDEXED AND Q2</w:t>
    </w:r>
    <w:r w:rsidR="00934236" w:rsidRPr="0019494B">
      <w:rPr>
        <w:b/>
        <w:sz w:val="16"/>
      </w:rPr>
      <w:t xml:space="preserve"> SCIMAGOJR </w:t>
    </w:r>
  </w:p>
  <w:p w14:paraId="0579D818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14:paraId="2E63C698" w14:textId="77777777"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14:paraId="44C67FB3" w14:textId="77777777" w:rsidR="00934236" w:rsidRDefault="00116328" w:rsidP="00934236">
    <w:pPr>
      <w:ind w:left="-567" w:right="-755"/>
      <w:rPr>
        <w:sz w:val="12"/>
      </w:rPr>
    </w:pPr>
    <w:r>
      <w:rPr>
        <w:noProof/>
        <w:lang w:eastAsia="id-ID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42726061" wp14:editId="38E8396A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2286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2FA08D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14:paraId="0E1DBEA3" w14:textId="77777777" w:rsidR="00934236" w:rsidRPr="0019494B" w:rsidRDefault="00934236" w:rsidP="00934236">
    <w:pPr>
      <w:ind w:left="-567" w:right="-755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35CF3"/>
    <w:multiLevelType w:val="hybridMultilevel"/>
    <w:tmpl w:val="3C666DB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0F2746"/>
    <w:rsid w:val="00116328"/>
    <w:rsid w:val="0014523A"/>
    <w:rsid w:val="00173BF4"/>
    <w:rsid w:val="00226200"/>
    <w:rsid w:val="00322704"/>
    <w:rsid w:val="00380E65"/>
    <w:rsid w:val="00416589"/>
    <w:rsid w:val="0042036C"/>
    <w:rsid w:val="00423E87"/>
    <w:rsid w:val="004624A1"/>
    <w:rsid w:val="004916C1"/>
    <w:rsid w:val="004D6960"/>
    <w:rsid w:val="005212E2"/>
    <w:rsid w:val="005477AD"/>
    <w:rsid w:val="005722F7"/>
    <w:rsid w:val="005E1382"/>
    <w:rsid w:val="0068291F"/>
    <w:rsid w:val="0068779B"/>
    <w:rsid w:val="006E2D11"/>
    <w:rsid w:val="006E61A3"/>
    <w:rsid w:val="006E750E"/>
    <w:rsid w:val="0072414B"/>
    <w:rsid w:val="00787648"/>
    <w:rsid w:val="007A4602"/>
    <w:rsid w:val="007D30E0"/>
    <w:rsid w:val="0086082C"/>
    <w:rsid w:val="00871DAE"/>
    <w:rsid w:val="008C68E3"/>
    <w:rsid w:val="0091008F"/>
    <w:rsid w:val="00913551"/>
    <w:rsid w:val="00934236"/>
    <w:rsid w:val="00980989"/>
    <w:rsid w:val="009C0A8B"/>
    <w:rsid w:val="00A36F90"/>
    <w:rsid w:val="00A7575B"/>
    <w:rsid w:val="00AA077A"/>
    <w:rsid w:val="00AB0651"/>
    <w:rsid w:val="00B20F95"/>
    <w:rsid w:val="00B428A3"/>
    <w:rsid w:val="00B502EF"/>
    <w:rsid w:val="00B71F93"/>
    <w:rsid w:val="00BA5BB0"/>
    <w:rsid w:val="00C30CF8"/>
    <w:rsid w:val="00C860CE"/>
    <w:rsid w:val="00CE4CED"/>
    <w:rsid w:val="00D01E1C"/>
    <w:rsid w:val="00E90F04"/>
    <w:rsid w:val="00EA2D46"/>
    <w:rsid w:val="00ED17EB"/>
    <w:rsid w:val="00EE44A1"/>
    <w:rsid w:val="00EE6396"/>
    <w:rsid w:val="00F948C5"/>
    <w:rsid w:val="00FA46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EDB46B"/>
  <w15:docId w15:val="{AD01BF5A-C913-43D6-8A06-EA3FDB05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1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20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01T14:26:20.65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49 846 24575,'-7'-1'0,"0"-1"0,0 1 0,0-1 0,0 0 0,0-1 0,-13-6 0,-7-3 0,13 8 0,0-1 0,1-1 0,0 0 0,-24-16 0,33 19 0,0 0 0,0-1 0,0 1 0,1-1 0,-1 0 0,1 0 0,0 0 0,0-1 0,0 1 0,1-1 0,0 0 0,0 1 0,0-1 0,0 0 0,1 0 0,0 0 0,-1-7 0,1-2 0,1 0 0,0-1 0,1 1 0,1 0 0,1 0 0,-1 0 0,2 0 0,0 0 0,1 1 0,0 0 0,1 0 0,1 0 0,13-19 0,8-10 0,2 2 0,53-54 0,-78 89 0,7-9 0,1 1 0,0 0 0,1 1 0,0 1 0,24-16 0,-37 27 0,-1 0 0,1 0 0,-1 0 0,0 0 0,1 0 0,-1 0 0,1 0 0,-1 0 0,0 1 0,1-1 0,-1 0 0,1 0 0,-1 0 0,0 0 0,1 0 0,-1 1 0,0-1 0,1 0 0,-1 0 0,0 1 0,1-1 0,-1 0 0,0 0 0,0 1 0,1-1 0,-1 0 0,0 1 0,0-1 0,0 0 0,1 1 0,-1-1 0,0 1 0,0-1 0,0 0 0,0 1 0,0-1 0,0 0 0,0 1 0,0-1 0,0 1 0,0-1 0,0 0 0,0 1 0,0-1 0,0 1 0,0 0 0,0 25 0,0-22 0,-1 22 0,-2 1 0,-1 0 0,-2-1 0,0 0 0,-1 0 0,-18 38 0,-80 142 0,58-122 0,17-27 0,-3-1 0,-3-2 0,-70 85 0,92-124 0,-27 31 0,-52 44 0,79-78 0,0-1 0,0-1 0,-1 0 0,0-1 0,0-1 0,-1 0 0,-1-1 0,-27 8 0,39-14 0,1 0 0,0 0 0,0 0 0,-1-1 0,1 0 0,0 0 0,-1 0 0,1 0 0,0-1 0,-1 0 0,1 0 0,0 0 0,0 0 0,0 0 0,0-1 0,0 0 0,0 0 0,0 0 0,1 0 0,-1-1 0,1 0 0,-1 1 0,1-1 0,0 0 0,0 0 0,1-1 0,-1 1 0,0-1 0,1 1 0,-3-8 0,-2-3 0,1-1 0,0 0 0,1-1 0,1 1 0,1-1 0,0 0 0,-1-16 0,1-18 0,2 1 0,12-98 0,30-100 0,-25 167 0,-7 32 0,8-38 0,-4-1 0,4-138 0,-17 219 0,0-1 0,-1 0 0,0 1 0,0-1 0,-1 1 0,1-1 0,-2 1 0,1 0 0,-6-11 0,7 15 0,0 1 0,0-1 0,0 1 0,0 0 0,0-1 0,-1 1 0,1 0 0,0 0 0,-1 0 0,1 0 0,-1 0 0,1 0 0,-1 0 0,0 1 0,1-1 0,-4 0 0,3 0 0,-1 1 0,1 0 0,0 0 0,-1 1 0,1-1 0,0 0 0,-1 1 0,1-1 0,0 1 0,0 0 0,-1 0 0,1 0 0,0 0 0,0 0 0,-4 3 0,0 1 0,-1 1 0,1 0 0,0 0 0,0 1 0,1-1 0,0 1 0,0 0 0,1 1 0,0-1 0,0 1 0,0 0 0,1 0 0,-2 9 0,-2 7 0,1 1 0,1 0 0,-1 30 0,4-40 0,2 1 0,0 0 0,0 0 0,2 0 0,0 0 0,1 0 0,0 0 0,1-1 0,1 0 0,11 24 0,-11-29 0,1 0 0,0 0 0,1 0 0,0-1 0,1 0 0,0-1 0,0 0 0,1 0 0,0 0 0,0-1 0,1-1 0,0 0 0,0 0 0,0-1 0,15 6 0,-5-4 0,0-1 0,0-1 0,0-1 0,1 0 0,0-2 0,0-1 0,37-1 0,-27-3 0,0-1 0,-1-1 0,0-2 0,49-18 0,-74 24-1365</inkml:trace>
  <inkml:trace contextRef="#ctx0" brushRef="#br0" timeOffset="1874.56">1176 520 24575,'-158'176'0,"129"-139"0,2 1 0,2 2 0,-20 43 0,44-82 0,-1 3 0,0 0 0,0 0 0,1 1 0,-1-1 0,1 1 0,-1 5 0,2-9 0,0-1 0,0 1 0,0 0 0,0-1 0,0 1 0,0 0 0,0-1 0,0 1 0,1-1 0,-1 1 0,0 0 0,0-1 0,1 1 0,-1-1 0,0 1 0,1-1 0,-1 1 0,0-1 0,1 1 0,0 0 0,0 0 0,0-1 0,1 1 0,-1-1 0,0 1 0,0-1 0,0 0 0,1 1 0,-1-1 0,0 0 0,1 0 0,-1 0 0,0 0 0,0 0 0,3 0 0,14-3 0,-1-1 0,0 0 0,1-2 0,-2 1 0,1-2 0,-1 0 0,0-2 0,19-11 0,14-13 0,50-45 0,-77 61 0,-1-1 0,-1-1 0,-1 0 0,33-45 0,-98 117 0,22-20 0,-21 42 0,36-58 0,1 0 0,1 1 0,0 0 0,-7 32 0,13-47 0,1-1 0,-1 1 0,1-1 0,0 1 0,0-1 0,0 1 0,0 0 0,0-1 0,0 1 0,1-1 0,-1 1 0,1-1 0,0 1 0,-1-1 0,1 0 0,0 1 0,1-1 0,-1 0 0,0 1 0,3 2 0,-2-3 0,0-1 0,1 1 0,-1-1 0,1 1 0,-1-1 0,1 0 0,-1 0 0,1 0 0,0 0 0,0 0 0,-1-1 0,1 1 0,0-1 0,0 0 0,0 0 0,0 0 0,-1 0 0,5-1 0,7-1 0,0-1 0,-1 0 0,1-2 0,-1 1 0,0-1 0,0-1 0,0-1 0,-1 1 0,0-2 0,0 0 0,-1 0 0,0-1 0,0-1 0,-1 0 0,15-18 0,-9 8 0,-1 0 0,-1-1 0,-1-1 0,-1 0 0,0 0 0,-2-2 0,14-47 0,-22 65 0,-1 3 0,0-1 0,0 0 0,0 0 0,0 0 0,-1 0 0,0 1 0,0-1 0,0-7 0,-14 33 0,-3 14 0,1 1 0,3 0 0,0 1 0,3 0 0,-11 72 0,20-102 0,0 0 0,1 0 0,1 0 0,-1 0 0,1 1 0,2 8 0,-2-14 0,0-1 0,-1 0 0,1 0 0,0 0 0,0 1 0,0-1 0,1 0 0,-1 0 0,0 0 0,1 0 0,-1-1 0,1 1 0,0 0 0,-1-1 0,1 1 0,0-1 0,0 1 0,0-1 0,0 0 0,0 0 0,0 0 0,1 0 0,-1 0 0,0-1 0,4 2 0,5-1 0,-1-1 0,0 0 0,0 0 0,0-1 0,0-1 0,1 1 0,-2-2 0,1 1 0,0-1 0,10-5 0,5-3 0,0-1 0,35-23 0,-52 29 0,-2 3 0,-1 0 0,0-1 0,0 1 0,0-1 0,0-1 0,-1 1 0,5-6 0,-28 42 0,2 1 0,-18 47 0,34-79 0,1-1 0,0 1 0,0 0 0,-1 0 0,1-1 0,0 1 0,0 0 0,0 0 0,0 0 0,0-1 0,0 1 0,0 0 0,0 0 0,0-1 0,0 1 0,1 0 0,-1 0 0,0-1 0,0 1 0,1 0 0,-1 0 0,0-1 0,1 1 0,-1 0 0,1-1 0,-1 1 0,1-1 0,-1 1 0,1-1 0,0 1 0,-1-1 0,1 1 0,-1-1 0,1 1 0,0-1 0,0 0 0,-1 1 0,1-1 0,0 0 0,0 0 0,-1 1 0,1-1 0,0 0 0,0 0 0,-1 0 0,1 0 0,1 0 0,7 0 0,0 1 0,1-1 0,12-2 0,-7 1 0,-8 0 0,-5 1 0,0 0 0,1 0 0,-1 0 0,0 0 0,0 0 0,0 0 0,0 0 0,1 1 0,-1-1 0,4 2 0,-6-1 0,1 0 0,0 0 0,0 0 0,0 1 0,-1-1 0,1 0 0,-1 0 0,1 0 0,-1 1 0,1-1 0,-1 0 0,0 0 0,1 1 0,-1-1 0,0 0 0,0 1 0,0-1 0,0 0 0,0 1 0,-1 1 0,1-1 0,1 0 0,-1-1 0,0 1 0,1 0 0,-1 0 0,1-1 0,0 1 0,-1 0 0,1 0 0,0-1 0,0 1 0,0-1 0,0 1 0,1-1 0,-1 1 0,0-1 0,0 0 0,1 0 0,-1 1 0,1-1 0,-1 0 0,1 0 0,0-1 0,-1 1 0,1 0 0,2 0 0,7 3 0,0 0 0,0-2 0,14 3 0,-6-1 0,-2 0 0,-3-1 0,0 0 0,-1 1 0,1 0 0,-1 1 0,0 1 0,0 0 0,12 8 0,-23-13 3,0 1-1,-1 0 0,1 0 1,0 0-1,-1 0 0,1 0 1,-1 0-1,0 0 0,1 0 1,-1 1-1,0-1 0,-1 0 1,1 1-1,0-1 0,-1 0 1,1 1-1,-1-1 0,1 1 1,-1-1-1,0 1 0,0 0 1,-1-1-1,0 4 0,-1 5-246,0-1-1,-1 1 0,-9 19 1,9-22-199,-27 59-638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 12 QI</dc:creator>
  <cp:lastModifiedBy>mipa</cp:lastModifiedBy>
  <cp:revision>2</cp:revision>
  <cp:lastPrinted>2018-03-13T07:24:00Z</cp:lastPrinted>
  <dcterms:created xsi:type="dcterms:W3CDTF">2022-04-01T14:26:00Z</dcterms:created>
  <dcterms:modified xsi:type="dcterms:W3CDTF">2022-04-01T14:26:00Z</dcterms:modified>
</cp:coreProperties>
</file>